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9B768D" w:rsidP="00303D2E">
      <w:pPr>
        <w:pStyle w:val="Heading1"/>
        <w:rPr>
          <w:sz w:val="20"/>
          <w:szCs w:val="20"/>
        </w:rPr>
      </w:pPr>
      <w:r>
        <w:t>OBRAZAC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23417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234178" w:rsidRPr="00322389" w:rsidRDefault="00D855CD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Cs w:val="24"/>
              </w:rPr>
              <w:t>IZVJEŠTAJ O ANALIZI UTICAJA PROPISA ZA LOKALNE SAMOUPRAVE</w:t>
            </w:r>
          </w:p>
        </w:tc>
      </w:tr>
      <w:tr w:rsidR="00CD147A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CD147A" w:rsidRPr="00B1128D" w:rsidRDefault="009B768D" w:rsidP="001E6B22">
            <w:r>
              <w:t>PREDLAGAČ PROPISA</w:t>
            </w:r>
          </w:p>
        </w:tc>
        <w:tc>
          <w:tcPr>
            <w:tcW w:w="5598" w:type="dxa"/>
          </w:tcPr>
          <w:p w:rsidR="00D855CD" w:rsidRPr="009B768D" w:rsidRDefault="00D855CD" w:rsidP="00D855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bookmarkStart w:id="0" w:name="_GoBack"/>
            <w:proofErr w:type="spellStart"/>
            <w:r w:rsidRPr="009B768D">
              <w:rPr>
                <w:b/>
              </w:rPr>
              <w:t>Predsjednik</w:t>
            </w:r>
            <w:proofErr w:type="spellEnd"/>
            <w:r w:rsidRPr="009B768D">
              <w:rPr>
                <w:b/>
              </w:rPr>
              <w:t xml:space="preserve"> </w:t>
            </w:r>
            <w:proofErr w:type="spellStart"/>
            <w:r w:rsidRPr="009B768D">
              <w:rPr>
                <w:b/>
              </w:rPr>
              <w:t>Opštine</w:t>
            </w:r>
            <w:proofErr w:type="spellEnd"/>
            <w:r w:rsidRPr="009B768D">
              <w:rPr>
                <w:b/>
              </w:rPr>
              <w:t xml:space="preserve"> </w:t>
            </w:r>
            <w:proofErr w:type="spellStart"/>
            <w:r w:rsidRPr="009B768D">
              <w:rPr>
                <w:b/>
              </w:rPr>
              <w:t>Nikšić</w:t>
            </w:r>
            <w:proofErr w:type="spellEnd"/>
          </w:p>
          <w:p w:rsidR="00CD147A" w:rsidRPr="00CD2130" w:rsidRDefault="00D855CD" w:rsidP="00D855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9B768D">
              <w:rPr>
                <w:b/>
              </w:rPr>
              <w:t>Direkcija</w:t>
            </w:r>
            <w:proofErr w:type="spellEnd"/>
            <w:r w:rsidRPr="009B768D">
              <w:rPr>
                <w:b/>
              </w:rPr>
              <w:t xml:space="preserve"> </w:t>
            </w:r>
            <w:proofErr w:type="spellStart"/>
            <w:r w:rsidRPr="009B768D">
              <w:rPr>
                <w:b/>
              </w:rPr>
              <w:t>za</w:t>
            </w:r>
            <w:proofErr w:type="spellEnd"/>
            <w:r w:rsidRPr="009B768D">
              <w:rPr>
                <w:b/>
              </w:rPr>
              <w:t xml:space="preserve"> </w:t>
            </w:r>
            <w:proofErr w:type="spellStart"/>
            <w:r w:rsidRPr="009B768D">
              <w:rPr>
                <w:b/>
              </w:rPr>
              <w:t>imovinu</w:t>
            </w:r>
            <w:bookmarkEnd w:id="0"/>
            <w:proofErr w:type="spellEnd"/>
          </w:p>
        </w:tc>
      </w:tr>
      <w:tr w:rsidR="00CD147A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CD147A" w:rsidRDefault="009B768D" w:rsidP="001E6B22">
            <w:r>
              <w:t>NAZIV PROPISA</w:t>
            </w:r>
          </w:p>
        </w:tc>
        <w:tc>
          <w:tcPr>
            <w:tcW w:w="5598" w:type="dxa"/>
          </w:tcPr>
          <w:p w:rsidR="00CD147A" w:rsidRPr="009B768D" w:rsidRDefault="009B768D" w:rsidP="00382E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9B768D">
              <w:rPr>
                <w:b/>
                <w:lang w:val="sr-Latn-CS"/>
              </w:rPr>
              <w:t>Odluka</w:t>
            </w:r>
            <w:r w:rsidR="00D855CD" w:rsidRPr="009B768D">
              <w:rPr>
                <w:b/>
                <w:lang w:val="sr-Latn-CS"/>
              </w:rPr>
              <w:t xml:space="preserve"> o davanju saglasnosti Mirku Nikoliću za zasnivanje stvarne službenosti radi </w:t>
            </w:r>
            <w:r w:rsidR="00D855CD" w:rsidRPr="009B768D">
              <w:rPr>
                <w:b/>
                <w:lang w:val="sl-SI"/>
              </w:rPr>
              <w:t>polaganja 04kV kablovskog voda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855CD" w:rsidRPr="00D855CD" w:rsidRDefault="00234178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2341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="00D855CD"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efinisanje</w:t>
            </w:r>
            <w:proofErr w:type="spellEnd"/>
            <w:r w:rsidR="00D855CD"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D855CD"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</w:p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sk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tešk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vrđuj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e</w:t>
            </w:r>
            <w:proofErr w:type="spellEnd"/>
            <w:proofErr w:type="gram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nese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proofErr w:type="gram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li problem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eb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c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234178" w:rsidRDefault="00D855CD" w:rsidP="00D855C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problem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oluira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mje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status quo”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5304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855CD" w:rsidRPr="00D855CD" w:rsidRDefault="00D855CD" w:rsidP="00D855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aj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proofErr w:type="gram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53043A" w:rsidRPr="0053043A" w:rsidRDefault="00D855CD" w:rsidP="00D855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držan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j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, br. 21/09 i 40/11)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oj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/18, 34/19 i 38/20)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t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 -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sk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;</w:t>
            </w:r>
            <w:proofErr w:type="spellStart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="0053043A" w:rsidRPr="0053043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D855CD" w:rsidRPr="00D855CD" w:rsidRDefault="00D855CD" w:rsidP="00D855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sko-prav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rk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olić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upk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sniv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os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jel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tastarsk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arcel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4569/1, u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rši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 87 m2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ist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764 KO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isa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i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o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spolaganj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D855CD" w:rsidRPr="00D855CD" w:rsidRDefault="00D855CD" w:rsidP="00D855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oblem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m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D855CD" w:rsidRPr="00D855CD" w:rsidRDefault="00D855CD" w:rsidP="00D855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j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d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igurnije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bilnije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nadbijevanj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lektrično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nergijo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ošač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ritorij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stupil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vesticiono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jekt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aganj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04kV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blovsko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od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ip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POO-A4x150mm2, od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će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O-6 do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opostavljeno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O-4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bo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eg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venstven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raj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sko-prav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lasnicim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emljišt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ud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ag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bl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D855CD" w:rsidRPr="00D855CD" w:rsidRDefault="00D855CD" w:rsidP="00D855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ta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glasnos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lasnik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emljišt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tanovljav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os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bi s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vrši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ag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blov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D855CD" w:rsidRPr="00D855CD" w:rsidRDefault="00D855CD" w:rsidP="00D855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olik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b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vojil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va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ored 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rk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olić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vestitor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i 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boljšav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paj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u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avljanje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blovsko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od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r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u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itanj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vesticij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vno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teres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1D40E5" w:rsidRPr="00425C78" w:rsidRDefault="00D855CD" w:rsidP="00D855C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“status quo”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irk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olić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b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a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i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otreb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no-stamben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jekat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ij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vestitor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="0053043A" w:rsidRPr="00425C7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2.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</w:p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iž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D855CD" w:rsidRPr="009B768D" w:rsidRDefault="00D855CD" w:rsidP="00D855C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855CD" w:rsidRPr="00D855CD" w:rsidRDefault="00D855CD" w:rsidP="00D855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lov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lag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04kV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blovsko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od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će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PO-6 do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opostavljeno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O-4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im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s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ećal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nadbijev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ujo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tom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učj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F37BA" w:rsidRPr="009F37BA" w:rsidRDefault="00D855CD" w:rsidP="00D855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proofErr w:type="gram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an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od</w:t>
            </w:r>
            <w:proofErr w:type="gram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</w:p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št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an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D855CD" w:rsidRPr="00D855CD" w:rsidRDefault="00D855CD" w:rsidP="00D85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uć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av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vijek</w:t>
            </w:r>
            <w:proofErr w:type="spellEnd"/>
            <w:proofErr w:type="gram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zmatra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status quo”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oručljiv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egulatorn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i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avez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53043A" w:rsidRDefault="00D855CD" w:rsidP="00D855C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proofErr w:type="gram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status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eđ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m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m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855CD" w:rsidRPr="00D855CD" w:rsidRDefault="00D855CD" w:rsidP="00D855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kladu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o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vršil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spolag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o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o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9F37BA" w:rsidRDefault="00D855CD" w:rsidP="00D855C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im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tanovljavanje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a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osti</w:t>
            </w:r>
            <w:proofErr w:type="spellEnd"/>
            <w:r w:rsidRPr="00D85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nali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Na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g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jvjerovatni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broja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gativ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rekt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rekt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šted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avdavaj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n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or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t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A0A84" w:rsidRDefault="00307E21" w:rsidP="00307E21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07E21" w:rsidRPr="009B768D" w:rsidRDefault="00307E21" w:rsidP="009B768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om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ć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se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eć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nadbijevanj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uj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novništvo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307E21" w:rsidRPr="009B768D" w:rsidRDefault="00307E21" w:rsidP="009B768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ć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307E21" w:rsidRPr="009B768D" w:rsidRDefault="00307E21" w:rsidP="009B768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ne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u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u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22389" w:rsidRDefault="00307E21" w:rsidP="00307E2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ju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e</w:t>
            </w:r>
            <w:proofErr w:type="spellEnd"/>
            <w:r w:rsidRPr="009B768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Procjena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og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no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nokratn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ređenog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emenskog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eriod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i </w:t>
            </w:r>
            <w:proofErr w:type="spellStart"/>
            <w:proofErr w:type="gram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DA0A84" w:rsidRDefault="00307E21" w:rsidP="00307E21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k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nt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c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Da l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avnopravnos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ac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  <w:p w:rsidR="00415752" w:rsidRPr="00DA0A84" w:rsidRDefault="00415752" w:rsidP="00DA0A84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307E21" w:rsidRPr="00307E21" w:rsidRDefault="00307E21" w:rsidP="00307E2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plementaci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spacing w:before="120" w:after="120"/>
              <w:ind w:left="709" w:hanging="439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307E21" w:rsidRPr="009B768D" w:rsidRDefault="00307E21" w:rsidP="009B768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proofErr w:type="gram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oval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ućeg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upc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b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avez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ć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sečn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ržavan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knad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unal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lug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je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ter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,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ova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az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IA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s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v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a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zultat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z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</w:t>
            </w:r>
            <w:proofErr w:type="spellStart"/>
            <w:proofErr w:type="gram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gestije</w:t>
            </w:r>
            <w:proofErr w:type="spellEnd"/>
            <w:proofErr w:type="gram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DA0A84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     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307E21" w:rsidRPr="00307E21" w:rsidRDefault="00307E21" w:rsidP="00307E2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rad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še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307E21" w:rsidRDefault="00307E21" w:rsidP="00307E21">
            <w:pPr>
              <w:autoSpaceDE w:val="0"/>
              <w:autoSpaceDN w:val="0"/>
              <w:adjustRightInd w:val="0"/>
              <w:ind w:left="27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 Monitoring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a</w:t>
            </w:r>
            <w:proofErr w:type="spellEnd"/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307E21" w:rsidRPr="00307E21" w:rsidRDefault="00307E21" w:rsidP="00307E21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kator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m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m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en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A0A84" w:rsidRDefault="00307E21" w:rsidP="00307E21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307E21" w:rsidRPr="00307E21" w:rsidRDefault="00307E21" w:rsidP="00307E2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h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0511F0" w:rsidRDefault="00307E21" w:rsidP="00307E21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kviru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ć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rgan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an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e</w:t>
            </w:r>
            <w:proofErr w:type="spellEnd"/>
            <w:r w:rsidRPr="00307E21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DA0A84" w:rsidRPr="000511F0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A0A84" w:rsidRPr="00DA0A84" w:rsidRDefault="00DA0A84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DA0A84" w:rsidRPr="00DA0A84" w:rsidRDefault="00307E21" w:rsidP="00DA0A84">
      <w:pPr>
        <w:rPr>
          <w:rFonts w:ascii="Arial" w:hAnsi="Arial" w:cs="Arial"/>
          <w:b/>
        </w:rPr>
      </w:pPr>
      <w:r w:rsidRPr="00307E21">
        <w:rPr>
          <w:rFonts w:ascii="Arial" w:hAnsi="Arial" w:cs="Arial"/>
          <w:b/>
        </w:rPr>
        <w:t xml:space="preserve">Datum i </w:t>
      </w:r>
      <w:proofErr w:type="spellStart"/>
      <w:r w:rsidRPr="00307E21">
        <w:rPr>
          <w:rFonts w:ascii="Arial" w:hAnsi="Arial" w:cs="Arial"/>
          <w:b/>
        </w:rPr>
        <w:t>mjesto</w:t>
      </w:r>
      <w:proofErr w:type="spellEnd"/>
      <w:r w:rsidRPr="00307E21">
        <w:rPr>
          <w:rFonts w:ascii="Arial" w:hAnsi="Arial" w:cs="Arial"/>
          <w:b/>
        </w:rPr>
        <w:tab/>
      </w:r>
      <w:r w:rsidRPr="00307E21">
        <w:rPr>
          <w:rFonts w:ascii="Arial" w:hAnsi="Arial" w:cs="Arial"/>
          <w:b/>
        </w:rPr>
        <w:tab/>
      </w:r>
      <w:r w:rsidRPr="00307E21">
        <w:rPr>
          <w:rFonts w:ascii="Arial" w:hAnsi="Arial" w:cs="Arial"/>
          <w:b/>
        </w:rPr>
        <w:tab/>
      </w:r>
      <w:r w:rsidRPr="00307E21">
        <w:rPr>
          <w:rFonts w:ascii="Arial" w:hAnsi="Arial" w:cs="Arial"/>
          <w:b/>
        </w:rPr>
        <w:tab/>
      </w:r>
      <w:r w:rsidRPr="00307E21">
        <w:rPr>
          <w:rFonts w:ascii="Arial" w:hAnsi="Arial" w:cs="Arial"/>
          <w:b/>
        </w:rPr>
        <w:tab/>
        <w:t xml:space="preserve">   </w:t>
      </w:r>
      <w:r w:rsidRPr="00307E21">
        <w:rPr>
          <w:rFonts w:ascii="Arial" w:hAnsi="Arial" w:cs="Arial"/>
          <w:b/>
        </w:rPr>
        <w:tab/>
      </w:r>
      <w:r w:rsidRPr="00307E21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     </w:t>
      </w:r>
      <w:r w:rsidRPr="00307E21">
        <w:rPr>
          <w:rFonts w:ascii="Arial" w:hAnsi="Arial" w:cs="Arial"/>
          <w:b/>
        </w:rPr>
        <w:t>DIREKTOR</w:t>
      </w:r>
    </w:p>
    <w:p w:rsidR="00972845" w:rsidRPr="00972845" w:rsidRDefault="00307E21" w:rsidP="00307E21">
      <w:pPr>
        <w:rPr>
          <w:rFonts w:ascii="Arial" w:hAnsi="Arial" w:cs="Arial"/>
          <w:color w:val="365F91" w:themeColor="accent1" w:themeShade="BF"/>
        </w:rPr>
      </w:pPr>
      <w:proofErr w:type="spellStart"/>
      <w:proofErr w:type="gramStart"/>
      <w:r w:rsidRPr="00307E21">
        <w:rPr>
          <w:rFonts w:ascii="Arial" w:hAnsi="Arial" w:cs="Arial"/>
          <w:b/>
        </w:rPr>
        <w:t>Nikšić</w:t>
      </w:r>
      <w:proofErr w:type="spellEnd"/>
      <w:r w:rsidRPr="00307E21">
        <w:rPr>
          <w:rFonts w:ascii="Arial" w:hAnsi="Arial" w:cs="Arial"/>
          <w:b/>
        </w:rPr>
        <w:t xml:space="preserve">, </w:t>
      </w:r>
      <w:r>
        <w:rPr>
          <w:rFonts w:ascii="Arial" w:hAnsi="Arial" w:cs="Arial"/>
          <w:b/>
        </w:rPr>
        <w:t>29</w:t>
      </w:r>
      <w:r w:rsidRPr="00307E21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>april</w:t>
      </w:r>
      <w:r w:rsidRPr="00307E21">
        <w:rPr>
          <w:rFonts w:ascii="Arial" w:hAnsi="Arial" w:cs="Arial"/>
          <w:b/>
        </w:rPr>
        <w:t xml:space="preserve"> 202</w:t>
      </w:r>
      <w:r>
        <w:rPr>
          <w:rFonts w:ascii="Arial" w:hAnsi="Arial" w:cs="Arial"/>
          <w:b/>
        </w:rPr>
        <w:t>2</w:t>
      </w:r>
      <w:r w:rsidRPr="00307E21">
        <w:rPr>
          <w:rFonts w:ascii="Arial" w:hAnsi="Arial" w:cs="Arial"/>
          <w:b/>
        </w:rPr>
        <w:t>.</w:t>
      </w:r>
      <w:proofErr w:type="gramEnd"/>
      <w:r w:rsidRPr="00307E21">
        <w:rPr>
          <w:rFonts w:ascii="Arial" w:hAnsi="Arial" w:cs="Arial"/>
          <w:b/>
        </w:rPr>
        <w:t xml:space="preserve"> </w:t>
      </w:r>
      <w:proofErr w:type="spellStart"/>
      <w:r w:rsidRPr="00307E21">
        <w:rPr>
          <w:rFonts w:ascii="Arial" w:hAnsi="Arial" w:cs="Arial"/>
          <w:b/>
        </w:rPr>
        <w:t>godine</w:t>
      </w:r>
      <w:proofErr w:type="spellEnd"/>
      <w:r w:rsidRPr="00307E21">
        <w:rPr>
          <w:rFonts w:ascii="Arial" w:hAnsi="Arial" w:cs="Arial"/>
          <w:b/>
        </w:rPr>
        <w:t xml:space="preserve">    </w:t>
      </w:r>
      <w:r w:rsidRPr="00307E21">
        <w:rPr>
          <w:rFonts w:ascii="Arial" w:hAnsi="Arial" w:cs="Arial"/>
          <w:b/>
        </w:rPr>
        <w:tab/>
        <w:t xml:space="preserve">      </w:t>
      </w:r>
      <w:r w:rsidRPr="00307E21">
        <w:rPr>
          <w:rFonts w:ascii="Arial" w:hAnsi="Arial" w:cs="Arial"/>
          <w:b/>
        </w:rPr>
        <w:tab/>
      </w:r>
      <w:r w:rsidRPr="00307E21">
        <w:rPr>
          <w:rFonts w:ascii="Arial" w:hAnsi="Arial" w:cs="Arial"/>
          <w:b/>
        </w:rPr>
        <w:tab/>
        <w:t xml:space="preserve">            </w:t>
      </w:r>
      <w:r>
        <w:rPr>
          <w:rFonts w:ascii="Arial" w:hAnsi="Arial" w:cs="Arial"/>
          <w:b/>
        </w:rPr>
        <w:t xml:space="preserve">        </w:t>
      </w:r>
      <w:proofErr w:type="spellStart"/>
      <w:r w:rsidRPr="00307E21">
        <w:rPr>
          <w:rFonts w:ascii="Arial" w:hAnsi="Arial" w:cs="Arial"/>
          <w:b/>
        </w:rPr>
        <w:t>Radosav</w:t>
      </w:r>
      <w:proofErr w:type="spellEnd"/>
      <w:r w:rsidRPr="00307E21">
        <w:rPr>
          <w:rFonts w:ascii="Arial" w:hAnsi="Arial" w:cs="Arial"/>
          <w:b/>
        </w:rPr>
        <w:t xml:space="preserve"> </w:t>
      </w:r>
      <w:proofErr w:type="spellStart"/>
      <w:r w:rsidRPr="00307E21">
        <w:rPr>
          <w:rFonts w:ascii="Arial" w:hAnsi="Arial" w:cs="Arial"/>
          <w:b/>
        </w:rPr>
        <w:t>Urošević</w:t>
      </w:r>
      <w:proofErr w:type="spellEnd"/>
    </w:p>
    <w:sectPr w:rsidR="00972845" w:rsidRPr="00972845" w:rsidSect="0053043A">
      <w:pgSz w:w="12240" w:h="15840"/>
      <w:pgMar w:top="851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42DF" w:rsidRDefault="00E442DF" w:rsidP="00BA7396">
      <w:r>
        <w:separator/>
      </w:r>
    </w:p>
  </w:endnote>
  <w:endnote w:type="continuationSeparator" w:id="0">
    <w:p w:rsidR="00E442DF" w:rsidRDefault="00E442DF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42DF" w:rsidRDefault="00E442DF" w:rsidP="00BA7396">
      <w:r>
        <w:separator/>
      </w:r>
    </w:p>
  </w:footnote>
  <w:footnote w:type="continuationSeparator" w:id="0">
    <w:p w:rsidR="00E442DF" w:rsidRDefault="00E442DF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7FCF"/>
    <w:rsid w:val="000716AC"/>
    <w:rsid w:val="00075306"/>
    <w:rsid w:val="00077C4D"/>
    <w:rsid w:val="00090EE2"/>
    <w:rsid w:val="0009118B"/>
    <w:rsid w:val="000E0DF3"/>
    <w:rsid w:val="000E5392"/>
    <w:rsid w:val="000E7E95"/>
    <w:rsid w:val="00136E1D"/>
    <w:rsid w:val="00154647"/>
    <w:rsid w:val="00162BB1"/>
    <w:rsid w:val="001A377F"/>
    <w:rsid w:val="001A77E0"/>
    <w:rsid w:val="001B0276"/>
    <w:rsid w:val="001B6959"/>
    <w:rsid w:val="001C7348"/>
    <w:rsid w:val="001D0BF0"/>
    <w:rsid w:val="001D40E5"/>
    <w:rsid w:val="001E1794"/>
    <w:rsid w:val="001E404C"/>
    <w:rsid w:val="001E7C35"/>
    <w:rsid w:val="002072BA"/>
    <w:rsid w:val="00234178"/>
    <w:rsid w:val="00235BF5"/>
    <w:rsid w:val="00240CBF"/>
    <w:rsid w:val="00267C7D"/>
    <w:rsid w:val="00282840"/>
    <w:rsid w:val="00284A91"/>
    <w:rsid w:val="00294662"/>
    <w:rsid w:val="00295023"/>
    <w:rsid w:val="002A6869"/>
    <w:rsid w:val="002E7569"/>
    <w:rsid w:val="00303D2E"/>
    <w:rsid w:val="00306C9C"/>
    <w:rsid w:val="00307E21"/>
    <w:rsid w:val="00310915"/>
    <w:rsid w:val="00322389"/>
    <w:rsid w:val="00344AD2"/>
    <w:rsid w:val="00353DD0"/>
    <w:rsid w:val="00357476"/>
    <w:rsid w:val="00387AB7"/>
    <w:rsid w:val="00392F99"/>
    <w:rsid w:val="00395587"/>
    <w:rsid w:val="003D3AF2"/>
    <w:rsid w:val="003D3FB6"/>
    <w:rsid w:val="003F334E"/>
    <w:rsid w:val="00415752"/>
    <w:rsid w:val="00421C05"/>
    <w:rsid w:val="00425C78"/>
    <w:rsid w:val="0047459A"/>
    <w:rsid w:val="004A4396"/>
    <w:rsid w:val="004B549B"/>
    <w:rsid w:val="004E1351"/>
    <w:rsid w:val="004F4F9C"/>
    <w:rsid w:val="00504237"/>
    <w:rsid w:val="00513372"/>
    <w:rsid w:val="0053043A"/>
    <w:rsid w:val="0054756C"/>
    <w:rsid w:val="005506C9"/>
    <w:rsid w:val="005561F5"/>
    <w:rsid w:val="005564A8"/>
    <w:rsid w:val="005602EB"/>
    <w:rsid w:val="005805F3"/>
    <w:rsid w:val="005A3E04"/>
    <w:rsid w:val="005C4266"/>
    <w:rsid w:val="005D3339"/>
    <w:rsid w:val="005D347C"/>
    <w:rsid w:val="005F00B7"/>
    <w:rsid w:val="005F03ED"/>
    <w:rsid w:val="005F6D49"/>
    <w:rsid w:val="00601210"/>
    <w:rsid w:val="006129CD"/>
    <w:rsid w:val="006674A5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D360F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535B9"/>
    <w:rsid w:val="0075584A"/>
    <w:rsid w:val="00793A27"/>
    <w:rsid w:val="007A1C7D"/>
    <w:rsid w:val="007C12EB"/>
    <w:rsid w:val="007C2657"/>
    <w:rsid w:val="007D05DC"/>
    <w:rsid w:val="007E4D89"/>
    <w:rsid w:val="007E7A1D"/>
    <w:rsid w:val="008039CA"/>
    <w:rsid w:val="008047E8"/>
    <w:rsid w:val="008169A7"/>
    <w:rsid w:val="008301C9"/>
    <w:rsid w:val="008322D4"/>
    <w:rsid w:val="00833765"/>
    <w:rsid w:val="0085327D"/>
    <w:rsid w:val="00867F89"/>
    <w:rsid w:val="00871235"/>
    <w:rsid w:val="00882CA1"/>
    <w:rsid w:val="00892978"/>
    <w:rsid w:val="008A2781"/>
    <w:rsid w:val="008B09E9"/>
    <w:rsid w:val="008C0535"/>
    <w:rsid w:val="008C488C"/>
    <w:rsid w:val="008C5160"/>
    <w:rsid w:val="008D0D72"/>
    <w:rsid w:val="008E4862"/>
    <w:rsid w:val="008E6C79"/>
    <w:rsid w:val="008E7881"/>
    <w:rsid w:val="009535C3"/>
    <w:rsid w:val="00960A46"/>
    <w:rsid w:val="00972845"/>
    <w:rsid w:val="00981466"/>
    <w:rsid w:val="009874EB"/>
    <w:rsid w:val="00996BF3"/>
    <w:rsid w:val="009B768D"/>
    <w:rsid w:val="009E489E"/>
    <w:rsid w:val="009F37BA"/>
    <w:rsid w:val="00A07773"/>
    <w:rsid w:val="00A15A74"/>
    <w:rsid w:val="00A265F9"/>
    <w:rsid w:val="00A71595"/>
    <w:rsid w:val="00AA117E"/>
    <w:rsid w:val="00AC6578"/>
    <w:rsid w:val="00AD100C"/>
    <w:rsid w:val="00AD48A3"/>
    <w:rsid w:val="00AE7D02"/>
    <w:rsid w:val="00B2646E"/>
    <w:rsid w:val="00B40AA1"/>
    <w:rsid w:val="00B535B4"/>
    <w:rsid w:val="00B7089B"/>
    <w:rsid w:val="00BA7396"/>
    <w:rsid w:val="00BA7877"/>
    <w:rsid w:val="00BC25EE"/>
    <w:rsid w:val="00BD4282"/>
    <w:rsid w:val="00BE11B9"/>
    <w:rsid w:val="00BE1A68"/>
    <w:rsid w:val="00BE4394"/>
    <w:rsid w:val="00BF3A3D"/>
    <w:rsid w:val="00C111D8"/>
    <w:rsid w:val="00C179F9"/>
    <w:rsid w:val="00C3159A"/>
    <w:rsid w:val="00C450DD"/>
    <w:rsid w:val="00C50E7B"/>
    <w:rsid w:val="00C5148C"/>
    <w:rsid w:val="00C52D5B"/>
    <w:rsid w:val="00C549B4"/>
    <w:rsid w:val="00C54ED8"/>
    <w:rsid w:val="00C72668"/>
    <w:rsid w:val="00C75DF0"/>
    <w:rsid w:val="00C773E3"/>
    <w:rsid w:val="00C87DA2"/>
    <w:rsid w:val="00C96017"/>
    <w:rsid w:val="00CC63BD"/>
    <w:rsid w:val="00CD147A"/>
    <w:rsid w:val="00D0552B"/>
    <w:rsid w:val="00D06D2A"/>
    <w:rsid w:val="00D25692"/>
    <w:rsid w:val="00D27C82"/>
    <w:rsid w:val="00D4308A"/>
    <w:rsid w:val="00D855CD"/>
    <w:rsid w:val="00D87CB1"/>
    <w:rsid w:val="00DA0A84"/>
    <w:rsid w:val="00DB629C"/>
    <w:rsid w:val="00DD04AC"/>
    <w:rsid w:val="00DF5EA1"/>
    <w:rsid w:val="00E3478E"/>
    <w:rsid w:val="00E442DF"/>
    <w:rsid w:val="00E61671"/>
    <w:rsid w:val="00E721E9"/>
    <w:rsid w:val="00E9656A"/>
    <w:rsid w:val="00ED0AF4"/>
    <w:rsid w:val="00ED0F74"/>
    <w:rsid w:val="00ED4766"/>
    <w:rsid w:val="00F20105"/>
    <w:rsid w:val="00F57A2F"/>
    <w:rsid w:val="00F72683"/>
    <w:rsid w:val="00F7433F"/>
    <w:rsid w:val="00F829CD"/>
    <w:rsid w:val="00FB6BD5"/>
    <w:rsid w:val="00FB7CBA"/>
    <w:rsid w:val="00FE5BF8"/>
    <w:rsid w:val="00FF1494"/>
    <w:rsid w:val="00FF5C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D2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 w:val="0"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03D2E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D2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 w:val="0"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03D2E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7</cp:revision>
  <cp:lastPrinted>2022-04-29T08:16:00Z</cp:lastPrinted>
  <dcterms:created xsi:type="dcterms:W3CDTF">2022-02-14T10:45:00Z</dcterms:created>
  <dcterms:modified xsi:type="dcterms:W3CDTF">2022-04-29T08:17:00Z</dcterms:modified>
</cp:coreProperties>
</file>